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294F" w:rsidRPr="00683B2E" w:rsidRDefault="00F5294F" w:rsidP="000354C9">
      <w:pPr>
        <w:pStyle w:val="Balk7"/>
        <w:rPr>
          <w:sz w:val="28"/>
          <w:szCs w:val="28"/>
        </w:rPr>
      </w:pPr>
      <w:r w:rsidRPr="00683B2E">
        <w:rPr>
          <w:sz w:val="28"/>
          <w:szCs w:val="28"/>
        </w:rPr>
        <w:t>EĞİTİM TALEP FORMU</w:t>
      </w:r>
    </w:p>
    <w:p w:rsidR="00F5294F" w:rsidRDefault="00F5294F" w:rsidP="00F5294F">
      <w:pPr>
        <w:rPr>
          <w:i/>
          <w:lang w:val="tr-TR"/>
        </w:rPr>
      </w:pPr>
    </w:p>
    <w:p w:rsidR="002E2405" w:rsidRPr="00683B2E" w:rsidRDefault="002E2405" w:rsidP="00F5294F">
      <w:pPr>
        <w:rPr>
          <w:i/>
          <w:lang w:val="tr-TR"/>
        </w:rPr>
      </w:pPr>
    </w:p>
    <w:p w:rsidR="00F5294F" w:rsidRPr="00683B2E" w:rsidRDefault="00F5294F" w:rsidP="00F5294F">
      <w:pPr>
        <w:pStyle w:val="AralkYok"/>
        <w:rPr>
          <w:rFonts w:ascii="Times New Roman" w:hAnsi="Times New Roman"/>
        </w:rPr>
      </w:pPr>
      <w:r w:rsidRPr="00683B2E">
        <w:rPr>
          <w:rFonts w:ascii="Times New Roman" w:hAnsi="Times New Roman"/>
          <w:b/>
        </w:rPr>
        <w:t>1.  EĞİTİM</w:t>
      </w:r>
      <w:r w:rsidR="00D45877" w:rsidRPr="00683B2E">
        <w:rPr>
          <w:rFonts w:ascii="Times New Roman" w:hAnsi="Times New Roman"/>
          <w:b/>
        </w:rPr>
        <w:t xml:space="preserve"> KONULAR</w:t>
      </w:r>
      <w:r w:rsidR="000354C9" w:rsidRPr="00683B2E">
        <w:rPr>
          <w:rFonts w:ascii="Times New Roman" w:hAnsi="Times New Roman"/>
          <w:b/>
        </w:rPr>
        <w:t>I</w:t>
      </w:r>
      <w:r w:rsidR="000354C9" w:rsidRPr="00683B2E">
        <w:rPr>
          <w:rFonts w:ascii="Times New Roman" w:hAnsi="Times New Roman"/>
          <w:i/>
          <w:iCs/>
        </w:rPr>
        <w:t xml:space="preserve"> </w:t>
      </w:r>
      <w:r w:rsidRPr="00683B2E">
        <w:rPr>
          <w:rFonts w:ascii="Times New Roman" w:hAnsi="Times New Roman"/>
          <w:b/>
        </w:rPr>
        <w:t xml:space="preserve">     </w:t>
      </w:r>
      <w:r w:rsidR="000354C9" w:rsidRPr="00683B2E">
        <w:rPr>
          <w:rFonts w:ascii="Times New Roman" w:hAnsi="Times New Roman"/>
          <w:b/>
        </w:rPr>
        <w:t xml:space="preserve">                     </w:t>
      </w:r>
      <w:r w:rsidR="00C01B48" w:rsidRPr="00683B2E">
        <w:rPr>
          <w:rFonts w:ascii="Times New Roman" w:hAnsi="Times New Roman"/>
          <w:b/>
        </w:rPr>
        <w:t xml:space="preserve">   </w:t>
      </w:r>
      <w:r w:rsidR="000354C9" w:rsidRPr="00683B2E">
        <w:rPr>
          <w:rFonts w:ascii="Times New Roman" w:hAnsi="Times New Roman"/>
          <w:b/>
        </w:rPr>
        <w:t xml:space="preserve">   </w:t>
      </w:r>
      <w:r w:rsidR="002E2405">
        <w:rPr>
          <w:rFonts w:ascii="Times New Roman" w:hAnsi="Times New Roman"/>
          <w:b/>
        </w:rPr>
        <w:tab/>
        <w:t xml:space="preserve">                                                              </w:t>
      </w:r>
      <w:r w:rsidRPr="00683B2E">
        <w:rPr>
          <w:rFonts w:ascii="Times New Roman" w:hAnsi="Times New Roman"/>
          <w:b/>
        </w:rPr>
        <w:t xml:space="preserve">Başvuru Tarihi: </w:t>
      </w:r>
      <w:proofErr w:type="gramStart"/>
      <w:r w:rsidR="000C141D" w:rsidRPr="00683B2E">
        <w:rPr>
          <w:rFonts w:ascii="Times New Roman" w:hAnsi="Times New Roman"/>
          <w:b/>
        </w:rPr>
        <w:t>…..</w:t>
      </w:r>
      <w:proofErr w:type="gramEnd"/>
      <w:r w:rsidR="000C02D9" w:rsidRPr="00683B2E">
        <w:rPr>
          <w:rFonts w:ascii="Times New Roman" w:hAnsi="Times New Roman"/>
          <w:b/>
        </w:rPr>
        <w:t>/.</w:t>
      </w:r>
      <w:r w:rsidR="000C141D" w:rsidRPr="00683B2E">
        <w:rPr>
          <w:rFonts w:ascii="Times New Roman" w:hAnsi="Times New Roman"/>
          <w:b/>
        </w:rPr>
        <w:t>….</w:t>
      </w:r>
      <w:r w:rsidRPr="00683B2E">
        <w:rPr>
          <w:rFonts w:ascii="Times New Roman" w:hAnsi="Times New Roman"/>
          <w:b/>
        </w:rPr>
        <w:t>/....</w:t>
      </w:r>
      <w:r w:rsidR="000C02D9" w:rsidRPr="00683B2E">
        <w:rPr>
          <w:rFonts w:ascii="Times New Roman" w:hAnsi="Times New Roman"/>
          <w:b/>
        </w:rPr>
        <w:t>.</w:t>
      </w:r>
      <w:r w:rsidRPr="00683B2E">
        <w:rPr>
          <w:rFonts w:ascii="Times New Roman" w:hAnsi="Times New Roman"/>
          <w:i/>
          <w:iCs/>
        </w:rPr>
        <w:t xml:space="preserve">                                                                                          </w:t>
      </w:r>
    </w:p>
    <w:tbl>
      <w:tblPr>
        <w:tblpPr w:leftFromText="141" w:rightFromText="141" w:vertAnchor="text" w:horzAnchor="margin" w:tblpY="38"/>
        <w:tblW w:w="10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6520"/>
        <w:gridCol w:w="1701"/>
        <w:gridCol w:w="1240"/>
      </w:tblGrid>
      <w:tr w:rsidR="00BD6C7E" w:rsidRPr="00683B2E" w:rsidTr="00975A74">
        <w:trPr>
          <w:trHeight w:val="560"/>
        </w:trPr>
        <w:tc>
          <w:tcPr>
            <w:tcW w:w="1101" w:type="dxa"/>
            <w:shd w:val="clear" w:color="auto" w:fill="BDD6EE" w:themeFill="accent1" w:themeFillTint="66"/>
            <w:vAlign w:val="center"/>
          </w:tcPr>
          <w:p w:rsidR="007F76F9" w:rsidRPr="00683B2E" w:rsidRDefault="007F76F9" w:rsidP="003C6D45">
            <w:pPr>
              <w:jc w:val="center"/>
              <w:rPr>
                <w:lang w:val="tr-TR"/>
              </w:rPr>
            </w:pPr>
            <w:r w:rsidRPr="00683B2E">
              <w:rPr>
                <w:b/>
                <w:lang w:val="tr-TR"/>
              </w:rPr>
              <w:t>Eğitim No</w:t>
            </w:r>
            <w:r w:rsidRPr="00683B2E">
              <w:rPr>
                <w:lang w:val="tr-TR"/>
              </w:rPr>
              <w:t xml:space="preserve"> </w:t>
            </w:r>
          </w:p>
        </w:tc>
        <w:tc>
          <w:tcPr>
            <w:tcW w:w="6520" w:type="dxa"/>
            <w:shd w:val="clear" w:color="auto" w:fill="BDD6EE" w:themeFill="accent1" w:themeFillTint="66"/>
            <w:vAlign w:val="center"/>
          </w:tcPr>
          <w:p w:rsidR="007F76F9" w:rsidRPr="007F4A28" w:rsidRDefault="00D97054" w:rsidP="007F4A28">
            <w:pPr>
              <w:jc w:val="center"/>
              <w:rPr>
                <w:b/>
                <w:lang w:val="tr-TR"/>
              </w:rPr>
            </w:pPr>
            <w:r w:rsidRPr="00683B2E">
              <w:rPr>
                <w:b/>
                <w:lang w:val="tr-TR"/>
              </w:rPr>
              <w:t>SİBEM</w:t>
            </w:r>
            <w:r w:rsidR="007F76F9" w:rsidRPr="00683B2E">
              <w:rPr>
                <w:b/>
                <w:lang w:val="tr-TR"/>
              </w:rPr>
              <w:t xml:space="preserve"> tarafından düzenlenen eğitimler</w:t>
            </w:r>
          </w:p>
        </w:tc>
        <w:tc>
          <w:tcPr>
            <w:tcW w:w="1701" w:type="dxa"/>
            <w:shd w:val="clear" w:color="auto" w:fill="BDD6EE" w:themeFill="accent1" w:themeFillTint="66"/>
            <w:vAlign w:val="center"/>
          </w:tcPr>
          <w:p w:rsidR="007F76F9" w:rsidRPr="00683B2E" w:rsidRDefault="007F76F9" w:rsidP="007F76F9">
            <w:pPr>
              <w:jc w:val="center"/>
              <w:rPr>
                <w:b/>
                <w:lang w:val="tr-TR"/>
              </w:rPr>
            </w:pPr>
            <w:r w:rsidRPr="00683B2E">
              <w:rPr>
                <w:b/>
                <w:lang w:val="tr-TR"/>
              </w:rPr>
              <w:t xml:space="preserve">Talep </w:t>
            </w:r>
            <w:r w:rsidR="003C6D45" w:rsidRPr="00683B2E">
              <w:rPr>
                <w:b/>
                <w:lang w:val="tr-TR"/>
              </w:rPr>
              <w:t>Edilen</w:t>
            </w:r>
          </w:p>
          <w:p w:rsidR="007F76F9" w:rsidRPr="003C6D45" w:rsidRDefault="003C6D45" w:rsidP="003C6D45">
            <w:pPr>
              <w:jc w:val="center"/>
              <w:rPr>
                <w:b/>
                <w:lang w:val="tr-TR"/>
              </w:rPr>
            </w:pPr>
            <w:r w:rsidRPr="00683B2E">
              <w:rPr>
                <w:b/>
                <w:lang w:val="tr-TR"/>
              </w:rPr>
              <w:t>Eğitim Tarihi</w:t>
            </w:r>
          </w:p>
        </w:tc>
        <w:tc>
          <w:tcPr>
            <w:tcW w:w="1240" w:type="dxa"/>
            <w:shd w:val="clear" w:color="auto" w:fill="BDD6EE" w:themeFill="accent1" w:themeFillTint="66"/>
            <w:vAlign w:val="center"/>
          </w:tcPr>
          <w:p w:rsidR="007F76F9" w:rsidRPr="00683B2E" w:rsidRDefault="003C6D45" w:rsidP="007F4A28">
            <w:pPr>
              <w:jc w:val="center"/>
              <w:rPr>
                <w:lang w:val="tr-TR"/>
              </w:rPr>
            </w:pPr>
            <w:r>
              <w:rPr>
                <w:b/>
                <w:lang w:val="tr-TR"/>
              </w:rPr>
              <w:t>Katılımcı Sayısı</w:t>
            </w:r>
          </w:p>
        </w:tc>
      </w:tr>
      <w:tr w:rsidR="007F76F9" w:rsidRPr="00683B2E" w:rsidTr="002F21D2">
        <w:trPr>
          <w:trHeight w:val="488"/>
        </w:trPr>
        <w:tc>
          <w:tcPr>
            <w:tcW w:w="1101" w:type="dxa"/>
          </w:tcPr>
          <w:p w:rsidR="007F76F9" w:rsidRPr="00683B2E" w:rsidRDefault="00683B2E" w:rsidP="007F76F9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IBEM-</w:t>
            </w:r>
            <w:r w:rsidRPr="00683B2E">
              <w:rPr>
                <w:lang w:val="tr-TR"/>
              </w:rPr>
              <w:t>1</w:t>
            </w:r>
          </w:p>
        </w:tc>
        <w:tc>
          <w:tcPr>
            <w:tcW w:w="6520" w:type="dxa"/>
          </w:tcPr>
          <w:p w:rsidR="007F76F9" w:rsidRPr="00683B2E" w:rsidRDefault="00683B2E" w:rsidP="007F76F9">
            <w:pPr>
              <w:rPr>
                <w:lang w:val="tr-TR"/>
              </w:rPr>
            </w:pPr>
            <w:r w:rsidRPr="00683B2E">
              <w:rPr>
                <w:lang w:val="tr-TR"/>
              </w:rPr>
              <w:t>Son Kullanıcı Güvenliği</w:t>
            </w:r>
          </w:p>
        </w:tc>
        <w:tc>
          <w:tcPr>
            <w:tcW w:w="1701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</w:tr>
      <w:tr w:rsidR="007F76F9" w:rsidRPr="00683B2E" w:rsidTr="007F76F9">
        <w:trPr>
          <w:trHeight w:val="529"/>
        </w:trPr>
        <w:tc>
          <w:tcPr>
            <w:tcW w:w="1101" w:type="dxa"/>
          </w:tcPr>
          <w:p w:rsidR="007F76F9" w:rsidRPr="00683B2E" w:rsidRDefault="00683B2E" w:rsidP="007F76F9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IBEM-</w:t>
            </w:r>
            <w:r>
              <w:rPr>
                <w:lang w:val="tr-TR"/>
              </w:rPr>
              <w:t>2</w:t>
            </w:r>
          </w:p>
        </w:tc>
        <w:tc>
          <w:tcPr>
            <w:tcW w:w="6520" w:type="dxa"/>
          </w:tcPr>
          <w:p w:rsidR="007F76F9" w:rsidRPr="00683B2E" w:rsidRDefault="00683B2E" w:rsidP="007F76F9">
            <w:pPr>
              <w:rPr>
                <w:lang w:val="tr-TR"/>
              </w:rPr>
            </w:pPr>
            <w:r>
              <w:rPr>
                <w:lang w:val="tr-TR"/>
              </w:rPr>
              <w:t>Kurumsal SOME Eğitimleri</w:t>
            </w:r>
          </w:p>
        </w:tc>
        <w:tc>
          <w:tcPr>
            <w:tcW w:w="1701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</w:tr>
      <w:tr w:rsidR="007F76F9" w:rsidRPr="00683B2E" w:rsidTr="007F76F9">
        <w:trPr>
          <w:trHeight w:val="998"/>
        </w:trPr>
        <w:tc>
          <w:tcPr>
            <w:tcW w:w="1101" w:type="dxa"/>
          </w:tcPr>
          <w:p w:rsidR="007F76F9" w:rsidRPr="00683B2E" w:rsidRDefault="00683B2E" w:rsidP="007F76F9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IBEM-</w:t>
            </w:r>
            <w:r>
              <w:rPr>
                <w:lang w:val="tr-TR"/>
              </w:rPr>
              <w:t>3</w:t>
            </w:r>
          </w:p>
        </w:tc>
        <w:tc>
          <w:tcPr>
            <w:tcW w:w="6520" w:type="dxa"/>
          </w:tcPr>
          <w:p w:rsidR="007F76F9" w:rsidRPr="00683B2E" w:rsidRDefault="00683B2E" w:rsidP="007F76F9">
            <w:pPr>
              <w:rPr>
                <w:lang w:val="tr-TR"/>
              </w:rPr>
            </w:pPr>
            <w:r>
              <w:rPr>
                <w:lang w:val="tr-TR"/>
              </w:rPr>
              <w:t>Güvenli Yazılım Geliştirme Eğitimleri</w:t>
            </w:r>
          </w:p>
        </w:tc>
        <w:tc>
          <w:tcPr>
            <w:tcW w:w="1701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</w:tr>
      <w:tr w:rsidR="007F76F9" w:rsidRPr="00683B2E" w:rsidTr="007F76F9">
        <w:trPr>
          <w:trHeight w:val="492"/>
        </w:trPr>
        <w:tc>
          <w:tcPr>
            <w:tcW w:w="1101" w:type="dxa"/>
          </w:tcPr>
          <w:p w:rsidR="007F76F9" w:rsidRPr="00683B2E" w:rsidRDefault="00683B2E" w:rsidP="007F76F9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IBEM-</w:t>
            </w:r>
            <w:r>
              <w:rPr>
                <w:lang w:val="tr-TR"/>
              </w:rPr>
              <w:t>4</w:t>
            </w:r>
          </w:p>
        </w:tc>
        <w:tc>
          <w:tcPr>
            <w:tcW w:w="6520" w:type="dxa"/>
          </w:tcPr>
          <w:p w:rsidR="007F76F9" w:rsidRPr="00683B2E" w:rsidRDefault="00683B2E" w:rsidP="007F76F9">
            <w:pPr>
              <w:rPr>
                <w:lang w:val="tr-TR"/>
              </w:rPr>
            </w:pPr>
            <w:r>
              <w:rPr>
                <w:lang w:val="tr-TR"/>
              </w:rPr>
              <w:t>Web Uygulama ve Güvenlik Testleri Eğitimi</w:t>
            </w:r>
          </w:p>
        </w:tc>
        <w:tc>
          <w:tcPr>
            <w:tcW w:w="1701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</w:tr>
      <w:tr w:rsidR="007F76F9" w:rsidRPr="00683B2E" w:rsidTr="002F21D2">
        <w:trPr>
          <w:trHeight w:val="487"/>
        </w:trPr>
        <w:tc>
          <w:tcPr>
            <w:tcW w:w="1101" w:type="dxa"/>
          </w:tcPr>
          <w:p w:rsidR="007F76F9" w:rsidRPr="00683B2E" w:rsidRDefault="00683B2E" w:rsidP="007F76F9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IBEM-</w:t>
            </w:r>
            <w:r>
              <w:rPr>
                <w:lang w:val="tr-TR"/>
              </w:rPr>
              <w:t>5</w:t>
            </w:r>
          </w:p>
        </w:tc>
        <w:tc>
          <w:tcPr>
            <w:tcW w:w="6520" w:type="dxa"/>
          </w:tcPr>
          <w:p w:rsidR="007F76F9" w:rsidRPr="00683B2E" w:rsidRDefault="00683B2E" w:rsidP="007F76F9">
            <w:pPr>
              <w:rPr>
                <w:lang w:val="tr-TR"/>
              </w:rPr>
            </w:pPr>
            <w:r>
              <w:rPr>
                <w:lang w:val="tr-TR"/>
              </w:rPr>
              <w:t>Beyaz Şapkalı Hacker (C.E.H) Eğitimi</w:t>
            </w:r>
          </w:p>
        </w:tc>
        <w:tc>
          <w:tcPr>
            <w:tcW w:w="1701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</w:tr>
      <w:tr w:rsidR="007F76F9" w:rsidRPr="00683B2E" w:rsidTr="002F21D2">
        <w:trPr>
          <w:trHeight w:val="409"/>
        </w:trPr>
        <w:tc>
          <w:tcPr>
            <w:tcW w:w="1101" w:type="dxa"/>
          </w:tcPr>
          <w:p w:rsidR="007F76F9" w:rsidRPr="00683B2E" w:rsidRDefault="006A20AA" w:rsidP="007F76F9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SIBEM-</w:t>
            </w:r>
            <w:r>
              <w:rPr>
                <w:lang w:val="tr-TR"/>
              </w:rPr>
              <w:t>6</w:t>
            </w:r>
          </w:p>
        </w:tc>
        <w:tc>
          <w:tcPr>
            <w:tcW w:w="6520" w:type="dxa"/>
          </w:tcPr>
          <w:p w:rsidR="007F76F9" w:rsidRPr="00683B2E" w:rsidRDefault="00DC1BDE" w:rsidP="007F76F9">
            <w:pPr>
              <w:rPr>
                <w:lang w:val="tr-TR"/>
              </w:rPr>
            </w:pPr>
            <w:r>
              <w:rPr>
                <w:lang w:val="tr-TR"/>
              </w:rPr>
              <w:t xml:space="preserve">Kurumsal </w:t>
            </w:r>
            <w:r w:rsidR="00B74178">
              <w:rPr>
                <w:lang w:val="tr-TR"/>
              </w:rPr>
              <w:t>Bilgi Güvenliği</w:t>
            </w:r>
            <w:r w:rsidR="002126B6">
              <w:rPr>
                <w:lang w:val="tr-TR"/>
              </w:rPr>
              <w:t xml:space="preserve"> Farkındalık</w:t>
            </w:r>
            <w:r w:rsidR="00B74178">
              <w:rPr>
                <w:lang w:val="tr-TR"/>
              </w:rPr>
              <w:t xml:space="preserve"> Eğitimi</w:t>
            </w:r>
          </w:p>
        </w:tc>
        <w:tc>
          <w:tcPr>
            <w:tcW w:w="1701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</w:tr>
      <w:tr w:rsidR="007F76F9" w:rsidRPr="00683B2E" w:rsidTr="007F76F9">
        <w:trPr>
          <w:trHeight w:val="509"/>
        </w:trPr>
        <w:tc>
          <w:tcPr>
            <w:tcW w:w="1101" w:type="dxa"/>
          </w:tcPr>
          <w:p w:rsidR="007F76F9" w:rsidRPr="00683B2E" w:rsidRDefault="007F76F9" w:rsidP="007F76F9">
            <w:pPr>
              <w:jc w:val="center"/>
              <w:rPr>
                <w:lang w:val="tr-TR"/>
              </w:rPr>
            </w:pPr>
          </w:p>
        </w:tc>
        <w:tc>
          <w:tcPr>
            <w:tcW w:w="652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701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</w:tr>
      <w:tr w:rsidR="007F76F9" w:rsidRPr="00683B2E" w:rsidTr="007F76F9">
        <w:trPr>
          <w:trHeight w:val="503"/>
        </w:trPr>
        <w:tc>
          <w:tcPr>
            <w:tcW w:w="1101" w:type="dxa"/>
          </w:tcPr>
          <w:p w:rsidR="007F76F9" w:rsidRPr="00683B2E" w:rsidRDefault="007F76F9" w:rsidP="007F76F9">
            <w:pPr>
              <w:jc w:val="center"/>
              <w:rPr>
                <w:lang w:val="tr-TR"/>
              </w:rPr>
            </w:pPr>
          </w:p>
        </w:tc>
        <w:tc>
          <w:tcPr>
            <w:tcW w:w="652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701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</w:tr>
      <w:tr w:rsidR="007F76F9" w:rsidRPr="00683B2E" w:rsidTr="007F76F9">
        <w:trPr>
          <w:trHeight w:val="449"/>
        </w:trPr>
        <w:tc>
          <w:tcPr>
            <w:tcW w:w="1101" w:type="dxa"/>
          </w:tcPr>
          <w:p w:rsidR="007F76F9" w:rsidRPr="00683B2E" w:rsidRDefault="007F76F9" w:rsidP="007F76F9">
            <w:pPr>
              <w:pStyle w:val="AralkYok"/>
              <w:jc w:val="center"/>
            </w:pPr>
          </w:p>
        </w:tc>
        <w:tc>
          <w:tcPr>
            <w:tcW w:w="6520" w:type="dxa"/>
          </w:tcPr>
          <w:p w:rsidR="007F76F9" w:rsidRPr="00683B2E" w:rsidRDefault="007F76F9" w:rsidP="007F76F9">
            <w:pPr>
              <w:pStyle w:val="AralkYok"/>
            </w:pPr>
          </w:p>
        </w:tc>
        <w:tc>
          <w:tcPr>
            <w:tcW w:w="1701" w:type="dxa"/>
          </w:tcPr>
          <w:p w:rsidR="007F76F9" w:rsidRPr="00683B2E" w:rsidRDefault="007F76F9" w:rsidP="007F76F9">
            <w:pPr>
              <w:pStyle w:val="AralkYok"/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pStyle w:val="AralkYok"/>
            </w:pPr>
          </w:p>
        </w:tc>
      </w:tr>
      <w:tr w:rsidR="007F76F9" w:rsidRPr="00683B2E" w:rsidTr="002F21D2">
        <w:trPr>
          <w:trHeight w:val="523"/>
        </w:trPr>
        <w:tc>
          <w:tcPr>
            <w:tcW w:w="1101" w:type="dxa"/>
          </w:tcPr>
          <w:p w:rsidR="007F76F9" w:rsidRPr="00683B2E" w:rsidRDefault="007F76F9" w:rsidP="007F76F9">
            <w:pPr>
              <w:jc w:val="center"/>
              <w:rPr>
                <w:lang w:val="tr-TR"/>
              </w:rPr>
            </w:pPr>
          </w:p>
        </w:tc>
        <w:tc>
          <w:tcPr>
            <w:tcW w:w="652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701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  <w:tc>
          <w:tcPr>
            <w:tcW w:w="1240" w:type="dxa"/>
          </w:tcPr>
          <w:p w:rsidR="007F76F9" w:rsidRPr="00683B2E" w:rsidRDefault="007F76F9" w:rsidP="007F76F9">
            <w:pPr>
              <w:rPr>
                <w:lang w:val="tr-TR"/>
              </w:rPr>
            </w:pPr>
          </w:p>
        </w:tc>
      </w:tr>
    </w:tbl>
    <w:p w:rsidR="008007C2" w:rsidRDefault="008007C2" w:rsidP="00D97054">
      <w:pPr>
        <w:pStyle w:val="AralkYok"/>
        <w:rPr>
          <w:b/>
          <w:i/>
          <w:color w:val="4F81BD"/>
          <w:sz w:val="20"/>
          <w:szCs w:val="20"/>
        </w:rPr>
      </w:pPr>
    </w:p>
    <w:p w:rsidR="008007C2" w:rsidRPr="008007C2" w:rsidRDefault="008007C2" w:rsidP="008007C2">
      <w:pPr>
        <w:rPr>
          <w:lang w:val="tr-TR" w:eastAsia="en-US"/>
        </w:rPr>
      </w:pPr>
    </w:p>
    <w:p w:rsidR="008007C2" w:rsidRPr="008007C2" w:rsidRDefault="008007C2" w:rsidP="008007C2">
      <w:pPr>
        <w:rPr>
          <w:lang w:val="tr-TR" w:eastAsia="en-US"/>
        </w:rPr>
      </w:pPr>
    </w:p>
    <w:p w:rsidR="006328D1" w:rsidRDefault="008007C2" w:rsidP="008007C2">
      <w:pPr>
        <w:tabs>
          <w:tab w:val="left" w:pos="1032"/>
        </w:tabs>
        <w:rPr>
          <w:lang w:val="tr-TR" w:eastAsia="en-US"/>
        </w:rPr>
      </w:pPr>
      <w:r>
        <w:rPr>
          <w:lang w:val="tr-TR" w:eastAsia="en-US"/>
        </w:rPr>
        <w:tab/>
      </w:r>
    </w:p>
    <w:p w:rsidR="008007C2" w:rsidRDefault="008007C2" w:rsidP="008007C2">
      <w:pPr>
        <w:tabs>
          <w:tab w:val="left" w:pos="1032"/>
        </w:tabs>
        <w:rPr>
          <w:lang w:val="tr-TR" w:eastAsia="en-US"/>
        </w:rPr>
      </w:pPr>
      <w:r w:rsidRPr="008007C2">
        <w:rPr>
          <w:b/>
          <w:lang w:val="tr-TR" w:eastAsia="en-US"/>
        </w:rPr>
        <w:t xml:space="preserve">Talep Eden : </w:t>
      </w:r>
      <w:r>
        <w:rPr>
          <w:lang w:val="tr-TR" w:eastAsia="en-US"/>
        </w:rPr>
        <w:t>………………………………………………</w:t>
      </w:r>
    </w:p>
    <w:p w:rsidR="00CF74A0" w:rsidRDefault="00CF74A0" w:rsidP="008007C2">
      <w:pPr>
        <w:tabs>
          <w:tab w:val="left" w:pos="1032"/>
        </w:tabs>
        <w:rPr>
          <w:lang w:val="tr-TR" w:eastAsia="en-US"/>
        </w:rPr>
      </w:pPr>
    </w:p>
    <w:p w:rsidR="008007C2" w:rsidRDefault="008007C2" w:rsidP="008007C2">
      <w:pPr>
        <w:tabs>
          <w:tab w:val="left" w:pos="1032"/>
        </w:tabs>
        <w:rPr>
          <w:lang w:val="tr-TR" w:eastAsia="en-US"/>
        </w:rPr>
      </w:pPr>
      <w:r w:rsidRPr="008007C2">
        <w:rPr>
          <w:b/>
          <w:lang w:val="tr-TR" w:eastAsia="en-US"/>
        </w:rPr>
        <w:t>İletişim        :</w:t>
      </w:r>
      <w:r>
        <w:rPr>
          <w:lang w:val="tr-TR" w:eastAsia="en-US"/>
        </w:rPr>
        <w:t>……………………………………………....</w:t>
      </w:r>
    </w:p>
    <w:p w:rsidR="008007C2" w:rsidRPr="008007C2" w:rsidRDefault="008007C2" w:rsidP="008007C2">
      <w:pPr>
        <w:tabs>
          <w:tab w:val="left" w:pos="1032"/>
        </w:tabs>
        <w:rPr>
          <w:lang w:val="tr-TR" w:eastAsia="en-US"/>
        </w:rPr>
      </w:pPr>
      <w:bookmarkStart w:id="0" w:name="_GoBack"/>
      <w:bookmarkEnd w:id="0"/>
    </w:p>
    <w:sectPr w:rsidR="008007C2" w:rsidRPr="008007C2" w:rsidSect="00E411A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7" w:h="16840" w:code="9"/>
      <w:pgMar w:top="1701" w:right="624" w:bottom="284" w:left="964" w:header="544" w:footer="1326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75FF" w:rsidRDefault="007275FF">
      <w:r>
        <w:separator/>
      </w:r>
    </w:p>
  </w:endnote>
  <w:endnote w:type="continuationSeparator" w:id="0">
    <w:p w:rsidR="007275FF" w:rsidRDefault="00727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758E" w:rsidRDefault="002C758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0E55" w:rsidRDefault="00880E55">
    <w:pPr>
      <w:pStyle w:val="AltBilgi"/>
      <w:rPr>
        <w:rFonts w:ascii="Times New Roman" w:hAnsi="Times New Roman"/>
        <w:sz w:val="18"/>
        <w:lang w:val="en-US"/>
      </w:rPr>
    </w:pPr>
    <w:r>
      <w:rPr>
        <w:rFonts w:ascii="Times New Roman" w:hAnsi="Times New Roman"/>
        <w:sz w:val="18"/>
        <w:lang w:val="en-GB"/>
      </w:rPr>
      <w:tab/>
    </w:r>
    <w:r>
      <w:rPr>
        <w:rFonts w:ascii="Times New Roman" w:hAnsi="Times New Roman"/>
        <w:sz w:val="18"/>
        <w:lang w:val="en-GB"/>
      </w:rPr>
      <w:tab/>
    </w:r>
    <w:r>
      <w:rPr>
        <w:rFonts w:ascii="Times New Roman" w:hAnsi="Times New Roman"/>
        <w:sz w:val="18"/>
        <w:lang w:val="en-GB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0E55" w:rsidRDefault="005D66BA">
    <w:pPr>
      <w:pStyle w:val="AltBilgi"/>
      <w:rPr>
        <w:sz w:val="16"/>
      </w:rPr>
    </w:pPr>
    <w:fldSimple w:instr=" FILENAME  \* MERGEFORMAT ">
      <w:r w:rsidR="00944E59" w:rsidRPr="00944E59">
        <w:rPr>
          <w:rStyle w:val="SayfaNumaras"/>
          <w:noProof/>
          <w:sz w:val="20"/>
        </w:rPr>
        <w:t>F403-004-11</w:t>
      </w:r>
    </w:fldSimple>
    <w:r w:rsidR="00880E55">
      <w:rPr>
        <w:rStyle w:val="SayfaNumaras"/>
        <w:sz w:val="10"/>
      </w:rPr>
      <w:t xml:space="preserve"> / Juli 96</w:t>
    </w:r>
    <w:r w:rsidR="00880E55">
      <w:rPr>
        <w:rStyle w:val="SayfaNumaras"/>
      </w:rPr>
      <w:tab/>
    </w:r>
    <w:r w:rsidR="00880E55">
      <w:rPr>
        <w:rStyle w:val="SayfaNumaras"/>
      </w:rPr>
      <w:tab/>
      <w:t xml:space="preserve">Seite </w:t>
    </w:r>
    <w:r w:rsidR="00880E55">
      <w:rPr>
        <w:rStyle w:val="SayfaNumaras"/>
      </w:rPr>
      <w:fldChar w:fldCharType="begin"/>
    </w:r>
    <w:r w:rsidR="00880E55">
      <w:rPr>
        <w:rStyle w:val="SayfaNumaras"/>
      </w:rPr>
      <w:instrText xml:space="preserve"> PAGE </w:instrText>
    </w:r>
    <w:r w:rsidR="00880E55">
      <w:rPr>
        <w:rStyle w:val="SayfaNumaras"/>
      </w:rPr>
      <w:fldChar w:fldCharType="separate"/>
    </w:r>
    <w:r w:rsidR="00880E55">
      <w:rPr>
        <w:rStyle w:val="SayfaNumaras"/>
        <w:noProof/>
      </w:rPr>
      <w:t>3</w:t>
    </w:r>
    <w:r w:rsidR="00880E55">
      <w:rPr>
        <w:rStyle w:val="SayfaNumaras"/>
      </w:rPr>
      <w:fldChar w:fldCharType="end"/>
    </w:r>
    <w:r w:rsidR="00880E55">
      <w:rPr>
        <w:rStyle w:val="SayfaNumaras"/>
      </w:rPr>
      <w:t xml:space="preserve"> von </w:t>
    </w:r>
    <w:fldSimple w:instr=" NUMPAGES  \* MERGEFORMAT ">
      <w:r w:rsidR="00944E59" w:rsidRPr="00944E59">
        <w:rPr>
          <w:rStyle w:val="SayfaNumaras"/>
          <w:noProof/>
          <w:sz w:val="20"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75FF" w:rsidRDefault="007275FF">
      <w:r>
        <w:separator/>
      </w:r>
    </w:p>
  </w:footnote>
  <w:footnote w:type="continuationSeparator" w:id="0">
    <w:p w:rsidR="007275FF" w:rsidRDefault="00727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758E" w:rsidRDefault="002C758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0E55" w:rsidRDefault="00995207" w:rsidP="00D97054">
    <w:pPr>
      <w:pStyle w:val="stBilgi"/>
      <w:tabs>
        <w:tab w:val="clear" w:pos="4536"/>
        <w:tab w:val="clear" w:pos="9072"/>
        <w:tab w:val="left" w:pos="9528"/>
      </w:tabs>
    </w:pPr>
    <w:r>
      <w:rPr>
        <w:noProof/>
        <w:lang w:val="tr-TR"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margin">
            <wp:posOffset>-40640</wp:posOffset>
          </wp:positionH>
          <wp:positionV relativeFrom="margin">
            <wp:posOffset>-965835</wp:posOffset>
          </wp:positionV>
          <wp:extent cx="891540" cy="842010"/>
          <wp:effectExtent l="0" t="0" r="0" b="0"/>
          <wp:wrapSquare wrapText="bothSides"/>
          <wp:docPr id="6" name="Resim 6" descr="C:\Users\user\AppData\Local\Microsoft\Windows\INetCache\Content.Word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user\AppData\Local\Microsoft\Windows\INetCache\Content.Word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1540" cy="842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tr-TR"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margin">
            <wp:posOffset>5774690</wp:posOffset>
          </wp:positionH>
          <wp:positionV relativeFrom="margin">
            <wp:posOffset>-914400</wp:posOffset>
          </wp:positionV>
          <wp:extent cx="655320" cy="777240"/>
          <wp:effectExtent l="0" t="0" r="0" b="0"/>
          <wp:wrapSquare wrapText="bothSides"/>
          <wp:docPr id="5" name="Resim 5" descr="C:\Users\user\AppData\Local\Microsoft\Windows\INetCache\Content.Word\logo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user\AppData\Local\Microsoft\Windows\INetCache\Content.Word\logo (1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32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val="tr-T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046480</wp:posOffset>
              </wp:positionH>
              <wp:positionV relativeFrom="paragraph">
                <wp:posOffset>142240</wp:posOffset>
              </wp:positionV>
              <wp:extent cx="4572000" cy="576580"/>
              <wp:effectExtent l="0" t="0" r="1270" b="0"/>
              <wp:wrapSquare wrapText="bothSides"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0" cy="5765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80E55" w:rsidRPr="00D97054" w:rsidRDefault="00D97054">
                          <w:pPr>
                            <w:pStyle w:val="Balk1"/>
                            <w:rPr>
                              <w:rFonts w:ascii="Times New Roman" w:hAnsi="Times New Roman"/>
                              <w:b/>
                              <w:bCs/>
                              <w:sz w:val="36"/>
                              <w:lang w:val="tr-TR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bCs/>
                              <w:sz w:val="36"/>
                              <w:lang w:val="tr-TR"/>
                            </w:rPr>
                            <w:t>Siber Güvenlik Uygulama ve Araştırma Merkez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82.4pt;margin-top:11.2pt;width:5in;height:45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" filled="f" stroked="f">
              <v:textbox>
                <w:txbxContent>
                  <w:p w:rsidR="00880E55" w:rsidRPr="00D97054" w:rsidRDefault="00D97054">
                    <w:pPr>
                      <w:pStyle w:val="Balk1"/>
                      <w:rPr>
                        <w:rFonts w:ascii="Times New Roman" w:hAnsi="Times New Roman"/>
                        <w:b/>
                        <w:bCs/>
                        <w:sz w:val="36"/>
                        <w:lang w:val="tr-TR"/>
                      </w:rPr>
                    </w:pPr>
                    <w:r>
                      <w:rPr>
                        <w:rFonts w:ascii="Times New Roman" w:hAnsi="Times New Roman"/>
                        <w:b/>
                        <w:bCs/>
                        <w:sz w:val="36"/>
                        <w:lang w:val="tr-TR"/>
                      </w:rPr>
                      <w:t xml:space="preserve">Siber Güvenlik Uygulama ve Araştırma </w:t>
                    </w:r>
                    <w:bookmarkStart w:id="1" w:name="_GoBack"/>
                    <w:r>
                      <w:rPr>
                        <w:rFonts w:ascii="Times New Roman" w:hAnsi="Times New Roman"/>
                        <w:b/>
                        <w:bCs/>
                        <w:sz w:val="36"/>
                        <w:lang w:val="tr-TR"/>
                      </w:rPr>
                      <w:t>Merkezi</w:t>
                    </w:r>
                    <w:bookmarkEnd w:id="1"/>
                  </w:p>
                </w:txbxContent>
              </v:textbox>
              <w10:wrap type="square"/>
            </v:shape>
          </w:pict>
        </mc:Fallback>
      </mc:AlternateContent>
    </w:r>
    <w:r w:rsidR="00D97054">
      <w:rPr>
        <w:noProof/>
        <w:lang w:val="tr-TR"/>
      </w:rPr>
      <w:tab/>
    </w:r>
  </w:p>
  <w:p w:rsidR="00880E55" w:rsidRDefault="00880E55">
    <w:pPr>
      <w:pStyle w:val="stBilgi"/>
      <w:rPr>
        <w:sz w:val="4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758E" w:rsidRDefault="002C758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63B28"/>
    <w:multiLevelType w:val="hybridMultilevel"/>
    <w:tmpl w:val="6030827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B00399"/>
    <w:multiLevelType w:val="hybridMultilevel"/>
    <w:tmpl w:val="78C23F94"/>
    <w:lvl w:ilvl="0" w:tplc="041F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00C5709"/>
    <w:multiLevelType w:val="hybridMultilevel"/>
    <w:tmpl w:val="602CE7E6"/>
    <w:lvl w:ilvl="0" w:tplc="AC14181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503959"/>
    <w:multiLevelType w:val="hybridMultilevel"/>
    <w:tmpl w:val="A4086CA2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6962BD"/>
    <w:multiLevelType w:val="singleLevel"/>
    <w:tmpl w:val="8C1C8C60"/>
    <w:lvl w:ilvl="0">
      <w:start w:val="20"/>
      <w:numFmt w:val="decimal"/>
      <w:lvlText w:val="%1.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24"/>
      </w:rPr>
    </w:lvl>
  </w:abstractNum>
  <w:abstractNum w:abstractNumId="5" w15:restartNumberingAfterBreak="0">
    <w:nsid w:val="599165A3"/>
    <w:multiLevelType w:val="multilevel"/>
    <w:tmpl w:val="39CA75B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70CA4D02"/>
    <w:multiLevelType w:val="hybridMultilevel"/>
    <w:tmpl w:val="650ABE84"/>
    <w:lvl w:ilvl="0" w:tplc="FA76204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4774356"/>
    <w:multiLevelType w:val="singleLevel"/>
    <w:tmpl w:val="F69C765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24"/>
      </w:rPr>
    </w:lvl>
  </w:abstractNum>
  <w:abstractNum w:abstractNumId="8" w15:restartNumberingAfterBreak="0">
    <w:nsid w:val="7F454BAC"/>
    <w:multiLevelType w:val="hybridMultilevel"/>
    <w:tmpl w:val="CB982DF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</w:num>
  <w:num w:numId="3">
    <w:abstractNumId w:val="4"/>
    <w:lvlOverride w:ilvl="0">
      <w:lvl w:ilvl="0">
        <w:start w:val="21"/>
        <w:numFmt w:val="decimal"/>
        <w:lvlText w:val="%1."/>
        <w:legacy w:legacy="1" w:legacySpace="0" w:legacyIndent="283"/>
        <w:lvlJc w:val="left"/>
        <w:pPr>
          <w:ind w:left="283" w:hanging="283"/>
        </w:pPr>
        <w:rPr>
          <w:rFonts w:ascii="Arial" w:hAnsi="Arial" w:hint="default"/>
          <w:b w:val="0"/>
          <w:i w:val="0"/>
          <w:sz w:val="24"/>
        </w:rPr>
      </w:lvl>
    </w:lvlOverride>
  </w:num>
  <w:num w:numId="4">
    <w:abstractNumId w:val="3"/>
  </w:num>
  <w:num w:numId="5">
    <w:abstractNumId w:val="7"/>
    <w:lvlOverride w:ilvl="0">
      <w:startOverride w:val="1"/>
    </w:lvlOverride>
  </w:num>
  <w:num w:numId="6">
    <w:abstractNumId w:val="6"/>
  </w:num>
  <w:num w:numId="7">
    <w:abstractNumId w:val="2"/>
  </w:num>
  <w:num w:numId="8">
    <w:abstractNumId w:val="1"/>
  </w:num>
  <w:num w:numId="9">
    <w:abstractNumId w:val="0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7c0NjIyMTA1NzJQ0lEKTi0uzszPAykwrgUAdftAwCwAAAA="/>
  </w:docVars>
  <w:rsids>
    <w:rsidRoot w:val="00EE7F03"/>
    <w:rsid w:val="000013E9"/>
    <w:rsid w:val="000218F2"/>
    <w:rsid w:val="000354C9"/>
    <w:rsid w:val="0003770F"/>
    <w:rsid w:val="00047B7A"/>
    <w:rsid w:val="0006398A"/>
    <w:rsid w:val="000B1D17"/>
    <w:rsid w:val="000C02D9"/>
    <w:rsid w:val="000C141D"/>
    <w:rsid w:val="000E6552"/>
    <w:rsid w:val="000F79A3"/>
    <w:rsid w:val="001075FA"/>
    <w:rsid w:val="0015689D"/>
    <w:rsid w:val="00162BD0"/>
    <w:rsid w:val="00197E39"/>
    <w:rsid w:val="001A268B"/>
    <w:rsid w:val="001A767C"/>
    <w:rsid w:val="001C35A0"/>
    <w:rsid w:val="001D76AB"/>
    <w:rsid w:val="001E4770"/>
    <w:rsid w:val="002126B6"/>
    <w:rsid w:val="00222E58"/>
    <w:rsid w:val="00223787"/>
    <w:rsid w:val="0023437A"/>
    <w:rsid w:val="00244A4C"/>
    <w:rsid w:val="002562F9"/>
    <w:rsid w:val="00260788"/>
    <w:rsid w:val="00290B8F"/>
    <w:rsid w:val="002B470D"/>
    <w:rsid w:val="002C758E"/>
    <w:rsid w:val="002E02F4"/>
    <w:rsid w:val="002E2405"/>
    <w:rsid w:val="002E397C"/>
    <w:rsid w:val="002F21D2"/>
    <w:rsid w:val="002F43E0"/>
    <w:rsid w:val="0031784D"/>
    <w:rsid w:val="00324A21"/>
    <w:rsid w:val="00343699"/>
    <w:rsid w:val="00360889"/>
    <w:rsid w:val="00362DF5"/>
    <w:rsid w:val="003736BF"/>
    <w:rsid w:val="00373EF3"/>
    <w:rsid w:val="00376F4D"/>
    <w:rsid w:val="003A4043"/>
    <w:rsid w:val="003B20B2"/>
    <w:rsid w:val="003C6D45"/>
    <w:rsid w:val="003F66CF"/>
    <w:rsid w:val="004278BE"/>
    <w:rsid w:val="004307F4"/>
    <w:rsid w:val="004324A7"/>
    <w:rsid w:val="00443F23"/>
    <w:rsid w:val="00452B0A"/>
    <w:rsid w:val="004568AD"/>
    <w:rsid w:val="0047067F"/>
    <w:rsid w:val="00470878"/>
    <w:rsid w:val="004878E6"/>
    <w:rsid w:val="004B22F4"/>
    <w:rsid w:val="004F3222"/>
    <w:rsid w:val="00501446"/>
    <w:rsid w:val="0050274D"/>
    <w:rsid w:val="00510E45"/>
    <w:rsid w:val="00515C16"/>
    <w:rsid w:val="00521AA5"/>
    <w:rsid w:val="0052543E"/>
    <w:rsid w:val="005431E3"/>
    <w:rsid w:val="005469AB"/>
    <w:rsid w:val="00546E2F"/>
    <w:rsid w:val="00557BFC"/>
    <w:rsid w:val="00584F76"/>
    <w:rsid w:val="00592A3C"/>
    <w:rsid w:val="00597495"/>
    <w:rsid w:val="005B0733"/>
    <w:rsid w:val="005D66BA"/>
    <w:rsid w:val="006043A5"/>
    <w:rsid w:val="0061433A"/>
    <w:rsid w:val="00616BDA"/>
    <w:rsid w:val="00616C9D"/>
    <w:rsid w:val="006247D7"/>
    <w:rsid w:val="006328D1"/>
    <w:rsid w:val="0064160D"/>
    <w:rsid w:val="006436E4"/>
    <w:rsid w:val="00653A0E"/>
    <w:rsid w:val="0065561A"/>
    <w:rsid w:val="00657137"/>
    <w:rsid w:val="00683B2E"/>
    <w:rsid w:val="00690BB0"/>
    <w:rsid w:val="00691E19"/>
    <w:rsid w:val="006A20AA"/>
    <w:rsid w:val="006A47B9"/>
    <w:rsid w:val="006D25E4"/>
    <w:rsid w:val="006D4CAF"/>
    <w:rsid w:val="006E299E"/>
    <w:rsid w:val="006E391A"/>
    <w:rsid w:val="006F1E98"/>
    <w:rsid w:val="006F3BC7"/>
    <w:rsid w:val="006F7DA2"/>
    <w:rsid w:val="007022FE"/>
    <w:rsid w:val="00716D37"/>
    <w:rsid w:val="007275FF"/>
    <w:rsid w:val="00762155"/>
    <w:rsid w:val="007637A2"/>
    <w:rsid w:val="00764F95"/>
    <w:rsid w:val="0078447C"/>
    <w:rsid w:val="00787D39"/>
    <w:rsid w:val="00791CAB"/>
    <w:rsid w:val="007B1A7D"/>
    <w:rsid w:val="007C3A9A"/>
    <w:rsid w:val="007C57D4"/>
    <w:rsid w:val="007F344E"/>
    <w:rsid w:val="007F4A28"/>
    <w:rsid w:val="007F76F9"/>
    <w:rsid w:val="008007C2"/>
    <w:rsid w:val="0082001F"/>
    <w:rsid w:val="00823A94"/>
    <w:rsid w:val="00843476"/>
    <w:rsid w:val="008577BD"/>
    <w:rsid w:val="008579BA"/>
    <w:rsid w:val="008679E9"/>
    <w:rsid w:val="00877C73"/>
    <w:rsid w:val="00880E55"/>
    <w:rsid w:val="0088270B"/>
    <w:rsid w:val="00883788"/>
    <w:rsid w:val="008A7284"/>
    <w:rsid w:val="008C45BC"/>
    <w:rsid w:val="008D444A"/>
    <w:rsid w:val="008F387B"/>
    <w:rsid w:val="008F4CAF"/>
    <w:rsid w:val="008F716B"/>
    <w:rsid w:val="009053A3"/>
    <w:rsid w:val="00933DE9"/>
    <w:rsid w:val="00944E59"/>
    <w:rsid w:val="00962D78"/>
    <w:rsid w:val="00964409"/>
    <w:rsid w:val="00966C39"/>
    <w:rsid w:val="00975A74"/>
    <w:rsid w:val="00983765"/>
    <w:rsid w:val="00986994"/>
    <w:rsid w:val="00991277"/>
    <w:rsid w:val="00995207"/>
    <w:rsid w:val="009B0841"/>
    <w:rsid w:val="009E3030"/>
    <w:rsid w:val="009E6FCA"/>
    <w:rsid w:val="009F2E1C"/>
    <w:rsid w:val="009F5777"/>
    <w:rsid w:val="00A406E1"/>
    <w:rsid w:val="00A45BFF"/>
    <w:rsid w:val="00A655B0"/>
    <w:rsid w:val="00A72F70"/>
    <w:rsid w:val="00A86028"/>
    <w:rsid w:val="00AA288A"/>
    <w:rsid w:val="00AB6C25"/>
    <w:rsid w:val="00AC2B7D"/>
    <w:rsid w:val="00AF43ED"/>
    <w:rsid w:val="00B11CEF"/>
    <w:rsid w:val="00B25179"/>
    <w:rsid w:val="00B40AFB"/>
    <w:rsid w:val="00B42034"/>
    <w:rsid w:val="00B61830"/>
    <w:rsid w:val="00B74178"/>
    <w:rsid w:val="00B85603"/>
    <w:rsid w:val="00B90F7F"/>
    <w:rsid w:val="00BA1CCE"/>
    <w:rsid w:val="00BA440A"/>
    <w:rsid w:val="00BA4E09"/>
    <w:rsid w:val="00BC2886"/>
    <w:rsid w:val="00BC6629"/>
    <w:rsid w:val="00BC77F0"/>
    <w:rsid w:val="00BD6C7E"/>
    <w:rsid w:val="00C01B48"/>
    <w:rsid w:val="00C26640"/>
    <w:rsid w:val="00C444C9"/>
    <w:rsid w:val="00C4602A"/>
    <w:rsid w:val="00C51597"/>
    <w:rsid w:val="00C5665E"/>
    <w:rsid w:val="00C96271"/>
    <w:rsid w:val="00CC17E5"/>
    <w:rsid w:val="00CC3E6C"/>
    <w:rsid w:val="00CC4ACB"/>
    <w:rsid w:val="00CF62AF"/>
    <w:rsid w:val="00CF74A0"/>
    <w:rsid w:val="00D0534E"/>
    <w:rsid w:val="00D152A4"/>
    <w:rsid w:val="00D22AF2"/>
    <w:rsid w:val="00D325E8"/>
    <w:rsid w:val="00D45877"/>
    <w:rsid w:val="00D61A53"/>
    <w:rsid w:val="00D630AC"/>
    <w:rsid w:val="00D70A2E"/>
    <w:rsid w:val="00D73B80"/>
    <w:rsid w:val="00D7450B"/>
    <w:rsid w:val="00D910D5"/>
    <w:rsid w:val="00D97054"/>
    <w:rsid w:val="00D979CE"/>
    <w:rsid w:val="00DB2C77"/>
    <w:rsid w:val="00DC1BDE"/>
    <w:rsid w:val="00DC3198"/>
    <w:rsid w:val="00DC725B"/>
    <w:rsid w:val="00DC7361"/>
    <w:rsid w:val="00DD7FB1"/>
    <w:rsid w:val="00E04CD0"/>
    <w:rsid w:val="00E23B37"/>
    <w:rsid w:val="00E34C31"/>
    <w:rsid w:val="00E411A5"/>
    <w:rsid w:val="00E46E1E"/>
    <w:rsid w:val="00E72DF0"/>
    <w:rsid w:val="00E7685E"/>
    <w:rsid w:val="00E93E09"/>
    <w:rsid w:val="00E96B21"/>
    <w:rsid w:val="00EC05F7"/>
    <w:rsid w:val="00EC43FB"/>
    <w:rsid w:val="00EC54DC"/>
    <w:rsid w:val="00ED4B10"/>
    <w:rsid w:val="00EE7F03"/>
    <w:rsid w:val="00EF3525"/>
    <w:rsid w:val="00F03C1D"/>
    <w:rsid w:val="00F05E77"/>
    <w:rsid w:val="00F24463"/>
    <w:rsid w:val="00F30AA2"/>
    <w:rsid w:val="00F42EBE"/>
    <w:rsid w:val="00F5294F"/>
    <w:rsid w:val="00F67482"/>
    <w:rsid w:val="00F772C5"/>
    <w:rsid w:val="00F85395"/>
    <w:rsid w:val="00FA3F80"/>
    <w:rsid w:val="00FA3FF2"/>
    <w:rsid w:val="00FB55E4"/>
    <w:rsid w:val="00FC12A9"/>
    <w:rsid w:val="00FC2BA7"/>
    <w:rsid w:val="00FC687D"/>
    <w:rsid w:val="00FD497F"/>
    <w:rsid w:val="00FE7F1D"/>
    <w:rsid w:val="00FF566A"/>
    <w:rsid w:val="00FF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34016F"/>
  <w15:docId w15:val="{6073E255-3BC7-44D0-A280-8CBE88876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36BF"/>
    <w:rPr>
      <w:lang w:val="de-DE"/>
    </w:rPr>
  </w:style>
  <w:style w:type="paragraph" w:styleId="Balk1">
    <w:name w:val="heading 1"/>
    <w:basedOn w:val="Normal"/>
    <w:next w:val="Normal"/>
    <w:qFormat/>
    <w:rsid w:val="003736BF"/>
    <w:pPr>
      <w:keepNext/>
      <w:ind w:right="-1"/>
      <w:jc w:val="center"/>
      <w:outlineLvl w:val="0"/>
    </w:pPr>
    <w:rPr>
      <w:rFonts w:ascii="Arial" w:hAnsi="Arial"/>
      <w:sz w:val="24"/>
      <w:lang w:val="en-GB"/>
    </w:rPr>
  </w:style>
  <w:style w:type="paragraph" w:styleId="Balk2">
    <w:name w:val="heading 2"/>
    <w:basedOn w:val="Normal"/>
    <w:next w:val="Normal"/>
    <w:qFormat/>
    <w:rsid w:val="003736BF"/>
    <w:pPr>
      <w:keepNext/>
      <w:spacing w:line="240" w:lineRule="atLeast"/>
      <w:outlineLvl w:val="1"/>
    </w:pPr>
    <w:rPr>
      <w:b/>
      <w:sz w:val="24"/>
      <w:lang w:val="en-GB"/>
    </w:rPr>
  </w:style>
  <w:style w:type="paragraph" w:styleId="Balk3">
    <w:name w:val="heading 3"/>
    <w:basedOn w:val="Normal"/>
    <w:next w:val="Normal"/>
    <w:qFormat/>
    <w:rsid w:val="003736BF"/>
    <w:pPr>
      <w:keepNext/>
      <w:ind w:right="-284"/>
      <w:outlineLvl w:val="2"/>
    </w:pPr>
    <w:rPr>
      <w:b/>
      <w:sz w:val="24"/>
      <w:lang w:val="tr-TR"/>
    </w:rPr>
  </w:style>
  <w:style w:type="paragraph" w:styleId="Balk4">
    <w:name w:val="heading 4"/>
    <w:basedOn w:val="Normal"/>
    <w:next w:val="Normal"/>
    <w:qFormat/>
    <w:rsid w:val="003736BF"/>
    <w:pPr>
      <w:keepNext/>
      <w:spacing w:before="120" w:after="120"/>
      <w:ind w:right="-284"/>
      <w:outlineLvl w:val="3"/>
    </w:pPr>
    <w:rPr>
      <w:i/>
      <w:iCs/>
      <w:sz w:val="18"/>
      <w:lang w:val="en-GB"/>
    </w:rPr>
  </w:style>
  <w:style w:type="paragraph" w:styleId="Balk5">
    <w:name w:val="heading 5"/>
    <w:basedOn w:val="Normal"/>
    <w:next w:val="Normal"/>
    <w:qFormat/>
    <w:rsid w:val="003736BF"/>
    <w:pPr>
      <w:keepNext/>
      <w:spacing w:line="240" w:lineRule="atLeast"/>
      <w:jc w:val="center"/>
      <w:outlineLvl w:val="4"/>
    </w:pPr>
    <w:rPr>
      <w:sz w:val="24"/>
      <w:lang w:val="en-GB"/>
    </w:rPr>
  </w:style>
  <w:style w:type="paragraph" w:styleId="Balk6">
    <w:name w:val="heading 6"/>
    <w:basedOn w:val="Normal"/>
    <w:next w:val="Normal"/>
    <w:qFormat/>
    <w:rsid w:val="003736BF"/>
    <w:pPr>
      <w:keepNext/>
      <w:spacing w:line="0" w:lineRule="atLeast"/>
      <w:outlineLvl w:val="5"/>
    </w:pPr>
    <w:rPr>
      <w:b/>
      <w:szCs w:val="24"/>
      <w:lang w:val="tr-TR"/>
    </w:rPr>
  </w:style>
  <w:style w:type="paragraph" w:styleId="Balk7">
    <w:name w:val="heading 7"/>
    <w:basedOn w:val="Normal"/>
    <w:next w:val="Normal"/>
    <w:qFormat/>
    <w:rsid w:val="003736BF"/>
    <w:pPr>
      <w:keepNext/>
      <w:spacing w:before="120" w:after="120"/>
      <w:jc w:val="center"/>
      <w:outlineLvl w:val="6"/>
    </w:pPr>
    <w:rPr>
      <w:b/>
      <w:sz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semiHidden/>
    <w:rsid w:val="003736BF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rsid w:val="003736BF"/>
    <w:pPr>
      <w:tabs>
        <w:tab w:val="center" w:pos="4536"/>
        <w:tab w:val="left" w:pos="7371"/>
        <w:tab w:val="right" w:pos="9072"/>
      </w:tabs>
    </w:pPr>
    <w:rPr>
      <w:rFonts w:ascii="Arial" w:hAnsi="Arial"/>
    </w:rPr>
  </w:style>
  <w:style w:type="character" w:styleId="SayfaNumaras">
    <w:name w:val="page number"/>
    <w:semiHidden/>
    <w:rsid w:val="003736BF"/>
    <w:rPr>
      <w:sz w:val="16"/>
    </w:rPr>
  </w:style>
  <w:style w:type="paragraph" w:styleId="bekMetni">
    <w:name w:val="Block Text"/>
    <w:basedOn w:val="Normal"/>
    <w:semiHidden/>
    <w:rsid w:val="003736BF"/>
    <w:pPr>
      <w:ind w:left="284" w:right="-1"/>
    </w:pPr>
    <w:rPr>
      <w:i/>
      <w:iCs/>
      <w:sz w:val="16"/>
      <w:lang w:val="en-GB"/>
    </w:rPr>
  </w:style>
  <w:style w:type="paragraph" w:styleId="GvdeMetniGirintisi">
    <w:name w:val="Body Text Indent"/>
    <w:basedOn w:val="Normal"/>
    <w:semiHidden/>
    <w:rsid w:val="003736BF"/>
    <w:pPr>
      <w:ind w:left="284"/>
    </w:pPr>
    <w:rPr>
      <w:lang w:val="en-GB"/>
    </w:rPr>
  </w:style>
  <w:style w:type="paragraph" w:styleId="ResimYazs">
    <w:name w:val="caption"/>
    <w:basedOn w:val="Normal"/>
    <w:next w:val="Normal"/>
    <w:qFormat/>
    <w:rsid w:val="003736BF"/>
    <w:pPr>
      <w:spacing w:line="240" w:lineRule="atLeast"/>
      <w:jc w:val="center"/>
    </w:pPr>
    <w:rPr>
      <w:sz w:val="24"/>
      <w:lang w:val="en-GB"/>
    </w:rPr>
  </w:style>
  <w:style w:type="paragraph" w:styleId="GvdeMetniGirintisi2">
    <w:name w:val="Body Text Indent 2"/>
    <w:basedOn w:val="Normal"/>
    <w:semiHidden/>
    <w:rsid w:val="003736BF"/>
    <w:pPr>
      <w:spacing w:line="100" w:lineRule="atLeast"/>
      <w:ind w:right="-284" w:firstLine="709"/>
      <w:jc w:val="center"/>
    </w:pPr>
    <w:rPr>
      <w:b/>
      <w:sz w:val="32"/>
      <w:lang w:val="tr-TR"/>
    </w:rPr>
  </w:style>
  <w:style w:type="paragraph" w:styleId="GvdeMetni">
    <w:name w:val="Body Text"/>
    <w:basedOn w:val="Normal"/>
    <w:semiHidden/>
    <w:rsid w:val="003736BF"/>
    <w:pPr>
      <w:jc w:val="both"/>
    </w:pPr>
    <w:rPr>
      <w:sz w:val="24"/>
      <w:szCs w:val="24"/>
      <w:lang w:val="tr-TR"/>
    </w:rPr>
  </w:style>
  <w:style w:type="paragraph" w:styleId="GvdeMetni3">
    <w:name w:val="Body Text 3"/>
    <w:basedOn w:val="Normal"/>
    <w:semiHidden/>
    <w:rsid w:val="003736BF"/>
    <w:rPr>
      <w:b/>
      <w:bCs/>
      <w:szCs w:val="24"/>
      <w:lang w:val="tr-TR"/>
    </w:rPr>
  </w:style>
  <w:style w:type="character" w:styleId="Gl">
    <w:name w:val="Strong"/>
    <w:qFormat/>
    <w:rsid w:val="004307F4"/>
    <w:rPr>
      <w:b/>
      <w:bCs/>
    </w:rPr>
  </w:style>
  <w:style w:type="character" w:styleId="Kpr">
    <w:name w:val="Hyperlink"/>
    <w:uiPriority w:val="99"/>
    <w:unhideWhenUsed/>
    <w:rsid w:val="00452B0A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B2C7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DB2C77"/>
    <w:rPr>
      <w:rFonts w:ascii="Tahoma" w:hAnsi="Tahoma" w:cs="Tahoma"/>
      <w:sz w:val="16"/>
      <w:szCs w:val="16"/>
      <w:lang w:val="de-DE"/>
    </w:rPr>
  </w:style>
  <w:style w:type="table" w:styleId="TabloKlavuzu">
    <w:name w:val="Table Grid"/>
    <w:basedOn w:val="NormalTablo"/>
    <w:uiPriority w:val="59"/>
    <w:rsid w:val="00ED4B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BilgiChar">
    <w:name w:val="Alt Bilgi Char"/>
    <w:link w:val="AltBilgi"/>
    <w:rsid w:val="00F5294F"/>
    <w:rPr>
      <w:rFonts w:ascii="Arial" w:hAnsi="Arial"/>
      <w:lang w:val="de-DE"/>
    </w:rPr>
  </w:style>
  <w:style w:type="paragraph" w:styleId="AralkYok">
    <w:name w:val="No Spacing"/>
    <w:uiPriority w:val="1"/>
    <w:qFormat/>
    <w:rsid w:val="00F5294F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D3C746-4E0D-4E59-A20D-3BEBFFD53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Başvuru Sırasında istenilen belgeler</vt:lpstr>
    </vt:vector>
  </TitlesOfParts>
  <Company>TÜRKAK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şvuru Sırasında istenilen belgeler</dc:title>
  <dc:subject>F.PA20.01.03 Başvuru Sırasında İstenilen Belgeler</dc:subject>
  <dc:creator>Dr.recep AYVALIK</dc:creator>
  <cp:keywords>Form</cp:keywords>
  <cp:lastModifiedBy>user</cp:lastModifiedBy>
  <cp:revision>20</cp:revision>
  <cp:lastPrinted>2016-08-26T12:23:00Z</cp:lastPrinted>
  <dcterms:created xsi:type="dcterms:W3CDTF">2019-08-28T12:17:00Z</dcterms:created>
  <dcterms:modified xsi:type="dcterms:W3CDTF">2019-08-29T11:48:00Z</dcterms:modified>
  <cp:category>Lab.Formu</cp:category>
</cp:coreProperties>
</file>